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18AE" w14:textId="10A4941F" w:rsidR="00172858" w:rsidRDefault="00172858" w:rsidP="00AA53DA">
      <w:pPr>
        <w:shd w:val="clear" w:color="auto" w:fill="FFFFFF"/>
        <w:spacing w:after="336" w:line="240" w:lineRule="auto"/>
        <w:jc w:val="right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noProof/>
          <w:spacing w:val="12"/>
          <w:kern w:val="36"/>
          <w:sz w:val="24"/>
          <w:szCs w:val="24"/>
          <w:lang w:eastAsia="de-DE"/>
        </w:rPr>
        <w:drawing>
          <wp:inline distT="0" distB="0" distL="0" distR="0" wp14:anchorId="14D3201D" wp14:editId="32B07549">
            <wp:extent cx="2425516" cy="318964"/>
            <wp:effectExtent l="0" t="0" r="0" b="508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75" cy="34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7CC1" w14:textId="77777777" w:rsidR="00172858" w:rsidRDefault="00172858" w:rsidP="00172858">
      <w:pPr>
        <w:shd w:val="clear" w:color="auto" w:fill="FFFFFF"/>
        <w:spacing w:after="336" w:line="240" w:lineRule="auto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</w:p>
    <w:p w14:paraId="786B0E9B" w14:textId="09601598" w:rsidR="001E0C16" w:rsidRDefault="001E0C16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  <w:t>CRÉER UNE VIDÉO EXPLICATIVE: CONCEPT, SCÉNARIO, SCRIPT - UN GUIDE POUR CRÉER VOTRE VIDÉO EXPLICATIVE</w:t>
      </w:r>
    </w:p>
    <w:p w14:paraId="2FA5DEC6" w14:textId="46291C85" w:rsidR="001E0C16" w:rsidRDefault="001E0C16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av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ut-ê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jà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nimé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s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imit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des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rsonnag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ignon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van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'el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enn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ductio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fessionnel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mpli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cess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ravail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ntens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rée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histoi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ide. Mais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l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cre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l'écriture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d'un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d'un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t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d'un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ide e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ttraya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?</w:t>
      </w:r>
    </w:p>
    <w:p w14:paraId="1F13A7A6" w14:textId="3A31CA14" w:rsidR="00C90EAC" w:rsidRPr="00C90EAC" w:rsidRDefault="00C90EA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  <w:r w:rsidRPr="00C90EA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1. </w:t>
      </w:r>
      <w:r w:rsidR="001E0C16" w:rsidRPr="001E0C16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</w:p>
    <w:p w14:paraId="2301D9DB" w14:textId="44A51339" w:rsidR="001E0C16" w:rsidRDefault="001E0C16" w:rsidP="001E0C16">
      <w:p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Afin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d'élabore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un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oncep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initial de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manièr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globale,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n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avon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besoin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des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information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suivante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ar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:</w:t>
      </w:r>
    </w:p>
    <w:p w14:paraId="164F5DA5" w14:textId="77777777" w:rsidR="001E0C16" w:rsidRPr="001E0C16" w:rsidRDefault="001E0C16" w:rsidP="001E0C16">
      <w:pPr>
        <w:spacing w:after="0" w:line="240" w:lineRule="auto"/>
        <w:rPr>
          <w:rFonts w:ascii="Verdana" w:hAnsi="Verdana"/>
          <w:sz w:val="24"/>
          <w:szCs w:val="24"/>
          <w:lang w:eastAsia="de-DE"/>
        </w:rPr>
      </w:pPr>
    </w:p>
    <w:p w14:paraId="190F6008" w14:textId="2ECF980A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1E0C16">
        <w:rPr>
          <w:rFonts w:ascii="Verdana" w:hAnsi="Verdana"/>
          <w:sz w:val="24"/>
          <w:szCs w:val="24"/>
          <w:lang w:eastAsia="de-DE"/>
        </w:rPr>
        <w:t xml:space="preserve">Sujet de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.</w:t>
      </w:r>
    </w:p>
    <w:p w14:paraId="7DE3D298" w14:textId="0BDF584A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arlez-n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ntrepris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.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'est-c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i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importan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-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'est-c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défendez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?</w:t>
      </w:r>
    </w:p>
    <w:p w14:paraId="2812FA32" w14:textId="124AB58D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l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group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ibl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faut-il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se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?</w:t>
      </w:r>
    </w:p>
    <w:p w14:paraId="7B151612" w14:textId="57238B35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l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son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le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roblème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du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group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ibl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'il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résolven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?</w:t>
      </w:r>
    </w:p>
    <w:p w14:paraId="72FC9C6F" w14:textId="3FE05460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Où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utilise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</w:p>
    <w:p w14:paraId="600A3DBE" w14:textId="1C11B301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Information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entrale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à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lace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dan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xplicative</w:t>
      </w:r>
      <w:proofErr w:type="spellEnd"/>
    </w:p>
    <w:p w14:paraId="03EF7FC3" w14:textId="09A057CF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oulez-v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e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spectateu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fasse après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avoi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regardé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?</w:t>
      </w:r>
    </w:p>
    <w:p w14:paraId="1605183C" w14:textId="2728464E" w:rsidR="001E0C16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el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style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référez-vous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: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noi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et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blanc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ouleur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ou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3D? </w:t>
      </w:r>
    </w:p>
    <w:p w14:paraId="6B21B0CA" w14:textId="675554B9" w:rsidR="00783103" w:rsidRPr="001E0C16" w:rsidRDefault="001E0C16" w:rsidP="001E0C16">
      <w:pPr>
        <w:pStyle w:val="Listenabsatz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1E0C16">
        <w:rPr>
          <w:rFonts w:ascii="Verdana" w:hAnsi="Verdana"/>
          <w:sz w:val="24"/>
          <w:szCs w:val="24"/>
          <w:lang w:eastAsia="de-DE"/>
        </w:rPr>
        <w:t>Qui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hAnsi="Verdana"/>
          <w:sz w:val="24"/>
          <w:szCs w:val="24"/>
          <w:lang w:eastAsia="de-DE"/>
        </w:rPr>
        <w:t>concurrence</w:t>
      </w:r>
      <w:proofErr w:type="spellEnd"/>
      <w:r w:rsidRPr="001E0C16">
        <w:rPr>
          <w:rFonts w:ascii="Verdana" w:hAnsi="Verdana"/>
          <w:sz w:val="24"/>
          <w:szCs w:val="24"/>
          <w:lang w:eastAsia="de-DE"/>
        </w:rPr>
        <w:t>?</w:t>
      </w:r>
    </w:p>
    <w:p w14:paraId="2C7A1850" w14:textId="77777777" w:rsidR="001E0C16" w:rsidRPr="00783103" w:rsidRDefault="001E0C16" w:rsidP="001E0C16">
      <w:pPr>
        <w:pStyle w:val="Listenabsatz"/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lang w:eastAsia="de-DE"/>
        </w:rPr>
      </w:pPr>
    </w:p>
    <w:p w14:paraId="6FCEC718" w14:textId="72FB20DA" w:rsidR="00294FD5" w:rsidRDefault="00294FD5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  <w:r w:rsidRPr="00294FD5">
        <w:rPr>
          <w:rFonts w:ascii="Verdana" w:hAnsi="Verdana"/>
          <w:b/>
          <w:bCs/>
          <w:sz w:val="24"/>
          <w:szCs w:val="24"/>
          <w:lang w:eastAsia="de-DE"/>
        </w:rPr>
        <w:t xml:space="preserve">2. </w:t>
      </w:r>
      <w:r w:rsidR="001E0C16" w:rsidRPr="001E0C16">
        <w:rPr>
          <w:rFonts w:ascii="Verdana" w:hAnsi="Verdana"/>
          <w:b/>
          <w:bCs/>
          <w:sz w:val="24"/>
          <w:szCs w:val="24"/>
          <w:lang w:eastAsia="de-DE"/>
        </w:rPr>
        <w:t>SCRIPT</w:t>
      </w:r>
    </w:p>
    <w:p w14:paraId="136DA829" w14:textId="3B05275F" w:rsidR="001E0C16" w:rsidRPr="001E0C16" w:rsidRDefault="001E0C16" w:rsidP="001E0C16">
      <w:pPr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termi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ongue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avoi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ll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r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ongue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on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C'est simple: 130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ot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écrit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exte en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ix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ff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équival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nviro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inut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h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nson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hiff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agi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240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ot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el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orrespond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90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cond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'es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ffisamm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emp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que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an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rson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s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sintéress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'histoi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0D8E23E" w14:textId="77777777" w:rsidR="001E0C16" w:rsidRPr="001E0C16" w:rsidRDefault="001E0C16" w:rsidP="001E0C16">
      <w:pPr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B2FDB60" w14:textId="4B6C4AF3" w:rsidR="00294FD5" w:rsidRDefault="001E0C16" w:rsidP="001E0C16">
      <w:pPr>
        <w:rPr>
          <w:rFonts w:ascii="Verdana" w:hAnsi="Verdana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Si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v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jà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dé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taillé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oncerna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euill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nclu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ci</w:t>
      </w:r>
      <w:proofErr w:type="spellEnd"/>
      <w:r w:rsidR="00294FD5">
        <w:rPr>
          <w:rFonts w:ascii="Verdana" w:hAnsi="Verdana"/>
          <w:sz w:val="24"/>
          <w:szCs w:val="24"/>
          <w:lang w:eastAsia="de-DE"/>
        </w:rPr>
        <w:t xml:space="preserve">: </w:t>
      </w:r>
    </w:p>
    <w:p w14:paraId="1B996D39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5E2849A6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AE4CFB7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6B17EFDE" w14:textId="77777777" w:rsidR="001E0C16" w:rsidRDefault="001E0C16" w:rsidP="00172858">
      <w:pPr>
        <w:shd w:val="clear" w:color="auto" w:fill="FFFFFF"/>
        <w:spacing w:after="264" w:line="240" w:lineRule="auto"/>
        <w:rPr>
          <w:rFonts w:ascii="Verdana" w:hAnsi="Verdana"/>
          <w:b/>
          <w:bCs/>
          <w:sz w:val="24"/>
          <w:szCs w:val="24"/>
          <w:lang w:eastAsia="de-DE"/>
        </w:rPr>
      </w:pPr>
      <w:r w:rsidRPr="001E0C16">
        <w:rPr>
          <w:rFonts w:ascii="Verdana" w:hAnsi="Verdana"/>
          <w:b/>
          <w:bCs/>
          <w:sz w:val="24"/>
          <w:szCs w:val="24"/>
          <w:lang w:eastAsia="de-DE"/>
        </w:rPr>
        <w:t xml:space="preserve">D'AUTRES INFORMATIONS UTILES SUR LE SCÉNARIO </w:t>
      </w:r>
    </w:p>
    <w:p w14:paraId="04C1D2CC" w14:textId="7D2DA738" w:rsidR="00172858" w:rsidRPr="00172858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3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1E0C16" w:rsidRPr="001E0C16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LA STRUCTURE CLASSIQUE DU SCRIPT ET DU SCÉNARIO</w:t>
      </w:r>
    </w:p>
    <w:p w14:paraId="23E96568" w14:textId="051B5B1C" w:rsidR="001E0C16" w:rsidRPr="001E0C16" w:rsidRDefault="001E0C16" w:rsidP="001E0C16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o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élèbr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'Hollywood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iv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tructu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bas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ourquoi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u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el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iv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ussi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En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iva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tructu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r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ussi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ttraya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'u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film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hollywoodie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8EF580D" w14:textId="0582E418" w:rsidR="00172858" w:rsidRPr="00172858" w:rsidRDefault="001E0C16" w:rsidP="001E0C16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tructu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lassi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basé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3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ct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ébu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ilieu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. Dans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nimé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cess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ss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imilair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ve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lqu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pécification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:</w:t>
      </w:r>
    </w:p>
    <w:p w14:paraId="11D1783C" w14:textId="77777777" w:rsidR="001E0C16" w:rsidRDefault="001E0C16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E 1. "QUOI"</w:t>
      </w:r>
    </w:p>
    <w:p w14:paraId="622474AE" w14:textId="7DE41EB7" w:rsidR="00172858" w:rsidRPr="00172858" w:rsidRDefault="001E0C16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out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emiè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hos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que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l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blèm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résou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e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sciter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immédiatem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'intérê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ui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onner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nvi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regarde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enda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out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a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uré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. Le "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quoi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raison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aquell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gen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recherchen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animé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evez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donc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clair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E0C16">
        <w:rPr>
          <w:rFonts w:ascii="Verdana" w:eastAsia="Times New Roman" w:hAnsi="Verdana" w:cs="Times New Roman"/>
          <w:sz w:val="24"/>
          <w:szCs w:val="24"/>
          <w:lang w:eastAsia="de-DE"/>
        </w:rPr>
        <w:t>suit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8A64944" w14:textId="77777777" w:rsidR="001E0C16" w:rsidRDefault="001E0C16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E0C16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E 2. "COMMENT"</w:t>
      </w:r>
    </w:p>
    <w:p w14:paraId="21C33E41" w14:textId="55213081" w:rsidR="00172858" w:rsidRPr="00172858" w:rsidRDefault="00FD0D3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foi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éterminé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blèm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e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xplique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ésou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blèm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xpliqué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uss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impl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irect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.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'e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aisi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immédiat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l n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fau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ntre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ic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étail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n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aire de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motion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925A4D9" w14:textId="77777777" w:rsidR="00FD0D35" w:rsidRDefault="00FD0D3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FD0D35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E 3. "POURQUOI"</w:t>
      </w:r>
    </w:p>
    <w:p w14:paraId="78A3C672" w14:textId="77777777" w:rsidR="00FD0D35" w:rsidRPr="00FD0D35" w:rsidRDefault="00FD0D35" w:rsidP="00FD0D3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k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aintena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a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ésoud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blèm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Mais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nombreus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utr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ntrepris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posa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duit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ervic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imilair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euv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égal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ésoud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blèm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e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i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rquo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evra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hoisi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t non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currenc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l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rti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ercial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a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'es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à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écri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aractéristiqu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vantag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E00EC50" w14:textId="77777777" w:rsidR="00FD0D35" w:rsidRPr="00FD0D35" w:rsidRDefault="00FD0D35" w:rsidP="00FD0D3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rfoi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ction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" et "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rquo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ss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imilair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s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hevauch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eu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fait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hos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n'es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grave.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'il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oi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imilair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élangé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seillon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n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rop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ende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unicatio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u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ong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proofErr w:type="gram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ocess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:</w:t>
      </w:r>
      <w:proofErr w:type="gram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Gardez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arti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ent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fin.</w:t>
      </w:r>
    </w:p>
    <w:p w14:paraId="44769E4A" w14:textId="77777777" w:rsidR="00FD0D35" w:rsidRPr="00FD0D35" w:rsidRDefault="00FD0D35" w:rsidP="00FD0D3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 xml:space="preserve">Ce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ev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ssaye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uiv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tructu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lassi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uss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fidèl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. Ce type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éci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ésisté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'épreuv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emp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res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ond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naî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familiarité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jo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fave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a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gen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euv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inconsciem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anticipe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déroule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s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centre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pt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plus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l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essag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marqu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ED16914" w14:textId="15A365EF" w:rsidR="00294FD5" w:rsidRDefault="00FD0D35" w:rsidP="00FD0D3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Regardez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i-dessous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voir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figuration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'es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traduite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FD0D35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3ADB26" w14:textId="39EB9FBB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4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SOYEZ BREF</w:t>
      </w:r>
    </w:p>
    <w:p w14:paraId="0D4293E4" w14:textId="2ACA4225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Plu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ngue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i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ge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usceptib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gard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jusqu'a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o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e fai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ér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85 %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rsonn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terrogé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garder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30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cond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tégralit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u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50 %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garder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tégralit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l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u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i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2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inu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'es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and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iff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u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lus de 2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inu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mb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pectate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u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co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lus vite!</w:t>
      </w:r>
    </w:p>
    <w:p w14:paraId="0AEF9502" w14:textId="30326CBB" w:rsidR="00172858" w:rsidRPr="00172858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Quel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n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ç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ir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imp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say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'êt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ref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066087F" w14:textId="1868E00C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5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LLER DROIT AU BUT</w:t>
      </w:r>
    </w:p>
    <w:p w14:paraId="3B99890E" w14:textId="77777777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jà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ri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nimé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uffisam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ur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ai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s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dé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mercia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apid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rect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fi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lass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C2BC2B8" w14:textId="4E853ECD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inten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u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se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st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!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essay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expliq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cer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trepri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u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exte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en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mp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fléch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5D9BE27" w14:textId="49FD186D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quiét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ors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rai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téress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ar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ur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mp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expliq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tai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cl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(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e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rgumen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n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rtic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lo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autr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rop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i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eb, etc.)</w:t>
      </w:r>
    </w:p>
    <w:p w14:paraId="7FD5283C" w14:textId="0D607F37" w:rsidR="00294FD5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y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uss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pliq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onctionn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cell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tr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rop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tai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chnique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B6B05B8" w14:textId="7B99ABC5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6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CONCENTREZ-VOUS SUR VOTRE PUBLIC</w:t>
      </w:r>
    </w:p>
    <w:p w14:paraId="01EB7FFD" w14:textId="77777777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o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plu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gard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espr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t 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énario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niè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id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soud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blèm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essay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nd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l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o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i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aites-l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prend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el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id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alo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i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fer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el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fia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cider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achet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B15998D" w14:textId="1CB34775" w:rsidR="00C90EA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Et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attention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ass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mp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l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aractéristiqu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églig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blèm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isqu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rd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eaucoup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opportunité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vers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n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autr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rm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n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'est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ie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t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mène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veaux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ien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tenti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tonno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nte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0FD93BA" w14:textId="77777777" w:rsidR="001C4FBC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7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AVOIR </w:t>
      </w:r>
      <w:proofErr w:type="gramStart"/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UN APPEL</w:t>
      </w:r>
      <w:proofErr w:type="gramEnd"/>
      <w:r w:rsidR="001C4FBC"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 À L'ACTION CLAIR</w:t>
      </w:r>
    </w:p>
    <w:p w14:paraId="590314B5" w14:textId="77777777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oubl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indiq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air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l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asse aprè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o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gard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proofErr w:type="gram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:</w:t>
      </w:r>
      <w:proofErr w:type="gram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s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élécharg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iv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électroni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m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gratui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tag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édi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ciaux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e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c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rai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a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rec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63E3905" w14:textId="77777777" w:rsidR="001C4FBC" w:rsidRP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ai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lusie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c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e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ai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u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ill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rec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a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ultiplica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c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e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engendr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fus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ffaibli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ffor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i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au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uc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ac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0D0BF50" w14:textId="7C1E69C7" w:rsidR="00172858" w:rsidRPr="00172858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tefoi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tratégi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ig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c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fféren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ré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fféren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rsi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ê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ac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e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e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c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ffér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sui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tilis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fféren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ampagn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ffect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s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/ B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termin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qu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lu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fficace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5F26E4" w14:textId="77777777" w:rsidR="00BC0640" w:rsidRDefault="00BC0640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</w:p>
    <w:p w14:paraId="16E78D9F" w14:textId="6F28A96E" w:rsidR="00BC0640" w:rsidRDefault="001C4FBC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IL Y A QUELQUES ÉLÉMENTS SUPPLÉMENTAIRES QUE VOUS DEVEZ PRENDRE EN COMPTE LORS DE L'ÉCRITURE DU SCRIPT, PAR EXEMPLE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:</w:t>
      </w:r>
    </w:p>
    <w:p w14:paraId="43A5A0CE" w14:textId="77777777" w:rsidR="001C4FBC" w:rsidRDefault="001C4FB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ROUVER LE BON TON</w:t>
      </w:r>
    </w:p>
    <w:p w14:paraId="5291A20F" w14:textId="423120B1" w:rsidR="00172858" w:rsidRPr="00172858" w:rsidRDefault="001C4FB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ors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gard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bli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espr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u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ns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cherch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l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s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uven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où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enn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âg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e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ntécéden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l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ide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termin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on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nn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l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cis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terminer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imageri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ix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ff,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asting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yth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le type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alog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ensemb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72C7511" w14:textId="77777777" w:rsidR="001C4FBC" w:rsidRDefault="001C4FBC" w:rsidP="001C4FB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lastRenderedPageBreak/>
        <w:t>UTILISER UNE POINTE D'HUMOUR</w:t>
      </w:r>
    </w:p>
    <w:p w14:paraId="2AB1D067" w14:textId="48F4605D" w:rsidR="00C90EAC" w:rsidRDefault="001C4FB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ut-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marqu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mbreus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entrepri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evenu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viral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ernièr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nné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nda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à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rô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ïncide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étud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ntr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ten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rô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plus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hanc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'êt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tag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ten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érieux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rouv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g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attend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rô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trepri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evr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essay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pend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oubl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'êt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blig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'êt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rô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rouv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g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humoristi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e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orc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1C1AD43" w14:textId="77777777" w:rsidR="001C4FBC" w:rsidRDefault="001C4FB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DISCUTER DES AVANTAGES, ET NON DES FONCTIONS</w:t>
      </w:r>
    </w:p>
    <w:p w14:paraId="74831CFC" w14:textId="380DC89F" w:rsidR="001C4FBC" w:rsidRDefault="001C4FBC" w:rsidP="001C4FB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J'a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lus hau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ev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say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aî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rop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ende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ye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y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ven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l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antag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t non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aractéristiqu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êt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nt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l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chnicité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du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pproch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rop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chni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eu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tourn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ontr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n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ie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l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écra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D de 50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c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arl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grand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élévise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uto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uque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amil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assembl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y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ffére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Dans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emi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a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 fait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econd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'ag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emand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i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fléchi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ui-mê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t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ituat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F07C499" w14:textId="77777777" w:rsidR="001C4FBC" w:rsidRPr="001C4FBC" w:rsidRDefault="001C4FBC" w:rsidP="001C4FB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4ADB476B" w14:textId="64FBE1E3" w:rsidR="00172858" w:rsidRPr="00172858" w:rsidRDefault="001C4FBC" w:rsidP="001C4FB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En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lusio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assembl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ten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plu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el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cr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c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registr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ten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a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ocu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ord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édig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itial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égale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ré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cénari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itial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bas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nformati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ésenté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c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pend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command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et le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énario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d'une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oi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réé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ou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u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i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rev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ar des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fessionn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prenn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raime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rocess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écritu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sa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aleu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inématographi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pend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uv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toujour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say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écri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-mê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abord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e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s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mm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av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éjà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it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c'es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aiss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l'évalu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ic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séque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t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n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fass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fian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i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oncern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d'éventuelle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odification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fin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u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uissiez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nsuit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ttirer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o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client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potentiels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avec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vidéo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explicativ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>meilleure</w:t>
      </w:r>
      <w:proofErr w:type="spellEnd"/>
      <w:r w:rsidRPr="001C4FB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açon possible</w:t>
      </w:r>
      <w:r w:rsidR="00AA53DA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</w:p>
    <w:p w14:paraId="3F33D715" w14:textId="77777777" w:rsidR="00B71945" w:rsidRPr="00172858" w:rsidRDefault="00B71945" w:rsidP="00172858">
      <w:pPr>
        <w:rPr>
          <w:rFonts w:ascii="Verdana" w:hAnsi="Verdana"/>
          <w:sz w:val="24"/>
          <w:szCs w:val="24"/>
        </w:rPr>
      </w:pPr>
    </w:p>
    <w:sectPr w:rsidR="00B71945" w:rsidRPr="001728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915"/>
    <w:multiLevelType w:val="hybridMultilevel"/>
    <w:tmpl w:val="DA0EF73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2E8DD3E">
      <w:numFmt w:val="bullet"/>
      <w:lvlText w:val="-"/>
      <w:lvlJc w:val="left"/>
      <w:pPr>
        <w:ind w:left="2160" w:hanging="360"/>
      </w:pPr>
      <w:rPr>
        <w:rFonts w:ascii="Verdana" w:eastAsiaTheme="minorHAnsi" w:hAnsi="Verdana" w:cstheme="minorBidi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FD707E"/>
    <w:multiLevelType w:val="hybridMultilevel"/>
    <w:tmpl w:val="AE3A70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B93027"/>
    <w:multiLevelType w:val="hybridMultilevel"/>
    <w:tmpl w:val="23E09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D721C"/>
    <w:multiLevelType w:val="hybridMultilevel"/>
    <w:tmpl w:val="ED92B978"/>
    <w:lvl w:ilvl="0" w:tplc="6BC6F3F6">
      <w:start w:val="1"/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05B1E"/>
    <w:multiLevelType w:val="hybridMultilevel"/>
    <w:tmpl w:val="8B3A964C"/>
    <w:lvl w:ilvl="0" w:tplc="0BE82C78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B062BF"/>
    <w:multiLevelType w:val="hybridMultilevel"/>
    <w:tmpl w:val="9508BF4C"/>
    <w:lvl w:ilvl="0" w:tplc="A7447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707B0"/>
    <w:multiLevelType w:val="hybridMultilevel"/>
    <w:tmpl w:val="4CB2A5DC"/>
    <w:lvl w:ilvl="0" w:tplc="0C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I1MDUzMTewtDBW0lEKTi0uzszPAykwrAUAMJQPFCwAAAA="/>
  </w:docVars>
  <w:rsids>
    <w:rsidRoot w:val="00172858"/>
    <w:rsid w:val="00073034"/>
    <w:rsid w:val="00172858"/>
    <w:rsid w:val="001C4FBC"/>
    <w:rsid w:val="001E0C16"/>
    <w:rsid w:val="002260D7"/>
    <w:rsid w:val="00294FD5"/>
    <w:rsid w:val="00547D61"/>
    <w:rsid w:val="005C7586"/>
    <w:rsid w:val="00636382"/>
    <w:rsid w:val="00783103"/>
    <w:rsid w:val="007D6243"/>
    <w:rsid w:val="00851446"/>
    <w:rsid w:val="008951DE"/>
    <w:rsid w:val="008A4BD4"/>
    <w:rsid w:val="00AA53DA"/>
    <w:rsid w:val="00AF4AD9"/>
    <w:rsid w:val="00B4545C"/>
    <w:rsid w:val="00B71945"/>
    <w:rsid w:val="00BC0640"/>
    <w:rsid w:val="00C90EAC"/>
    <w:rsid w:val="00D31CCA"/>
    <w:rsid w:val="00D95D12"/>
    <w:rsid w:val="00FD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F5A4"/>
  <w15:chartTrackingRefBased/>
  <w15:docId w15:val="{7B459F00-E235-4A5E-AC30-79A6DA33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728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1728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1728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1728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7285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2858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2858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2858"/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paragraph" w:customStyle="1" w:styleId="ez-toc-title">
    <w:name w:val="ez-toc-title"/>
    <w:basedOn w:val="Standard"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72858"/>
    <w:rPr>
      <w:b/>
      <w:bCs/>
    </w:rPr>
  </w:style>
  <w:style w:type="paragraph" w:styleId="Listenabsatz">
    <w:name w:val="List Paragraph"/>
    <w:basedOn w:val="Standard"/>
    <w:uiPriority w:val="34"/>
    <w:qFormat/>
    <w:rsid w:val="00C9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8448">
          <w:marLeft w:val="0"/>
          <w:marRight w:val="0"/>
          <w:marTop w:val="0"/>
          <w:marBottom w:val="240"/>
          <w:divBdr>
            <w:top w:val="single" w:sz="6" w:space="4" w:color="F1F1F1"/>
            <w:left w:val="single" w:sz="2" w:space="0" w:color="AAAAAA"/>
            <w:bottom w:val="single" w:sz="6" w:space="4" w:color="F1F1F1"/>
            <w:right w:val="single" w:sz="2" w:space="0" w:color="AAAAAA"/>
          </w:divBdr>
          <w:divsChild>
            <w:div w:id="13315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3</Words>
  <Characters>8842</Characters>
  <Application>Microsoft Office Word</Application>
  <DocSecurity>0</DocSecurity>
  <Lines>73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cp:lastPrinted>2021-03-05T18:43:00Z</cp:lastPrinted>
  <dcterms:created xsi:type="dcterms:W3CDTF">2021-05-11T08:50:00Z</dcterms:created>
  <dcterms:modified xsi:type="dcterms:W3CDTF">2021-05-11T08:50:00Z</dcterms:modified>
</cp:coreProperties>
</file>